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EF228" w14:textId="77777777" w:rsidR="001645E4" w:rsidRPr="007A305F" w:rsidRDefault="001645E4" w:rsidP="007A305F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lang w:val="en-GB" w:bidi="th-TH"/>
        </w:rPr>
      </w:pPr>
    </w:p>
    <w:p w14:paraId="58FF84EF" w14:textId="010BEE64" w:rsidR="0088288B" w:rsidRPr="007A305F" w:rsidRDefault="001645E4" w:rsidP="007A305F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lang w:val="en-GB"/>
        </w:rPr>
      </w:pPr>
      <w:proofErr w:type="spellStart"/>
      <w:r w:rsidRPr="007A305F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โรลส์</w:t>
      </w:r>
      <w:proofErr w:type="spellEnd"/>
      <w:r w:rsidRPr="007A305F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-รอย</w:t>
      </w:r>
      <w:proofErr w:type="spellStart"/>
      <w:r w:rsidRPr="007A305F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ซ์</w:t>
      </w:r>
      <w:proofErr w:type="spellEnd"/>
      <w:r w:rsidR="0088288B" w:rsidRPr="007A305F">
        <w:rPr>
          <w:rFonts w:ascii="Gill Alt One MT Light" w:hAnsi="Gill Alt One MT Light" w:cs="Quark"/>
          <w:b/>
          <w:bCs/>
          <w:szCs w:val="28"/>
          <w:lang w:val="en-GB"/>
        </w:rPr>
        <w:t xml:space="preserve"> </w:t>
      </w:r>
    </w:p>
    <w:p w14:paraId="5D9BA448" w14:textId="36CA300D" w:rsidR="0088288B" w:rsidRPr="007A305F" w:rsidRDefault="001645E4" w:rsidP="007A305F">
      <w:pPr>
        <w:pStyle w:val="Heading2"/>
        <w:contextualSpacing/>
        <w:rPr>
          <w:rFonts w:ascii="Gill Alt One MT Light" w:hAnsi="Gill Alt One MT Light" w:cs="Quark"/>
          <w:sz w:val="24"/>
          <w:szCs w:val="28"/>
          <w:lang w:val="en-GB"/>
        </w:rPr>
        <w:sectPr w:rsidR="0088288B" w:rsidRPr="007A305F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  <w:r w:rsidRPr="007A305F">
        <w:rPr>
          <w:rFonts w:ascii="Gill Alt One MT Light" w:hAnsi="Gill Alt One MT Light" w:cs="Quark"/>
          <w:sz w:val="24"/>
          <w:szCs w:val="28"/>
          <w:cs/>
          <w:lang w:val="en-GB" w:bidi="th-TH"/>
        </w:rPr>
        <w:t>ข้อมูลสำหรับสื่อมวลชน</w:t>
      </w:r>
    </w:p>
    <w:p w14:paraId="36FA47BB" w14:textId="77777777" w:rsidR="0088288B" w:rsidRPr="007A305F" w:rsidRDefault="0088288B" w:rsidP="007A305F">
      <w:pPr>
        <w:spacing w:after="0" w:line="240" w:lineRule="auto"/>
        <w:contextualSpacing/>
        <w:outlineLvl w:val="0"/>
        <w:rPr>
          <w:rFonts w:ascii="Gill Alt One MT Light" w:hAnsi="Gill Alt One MT Light" w:cs="Quark"/>
          <w:b/>
          <w:color w:val="FF0000"/>
          <w:sz w:val="24"/>
          <w:szCs w:val="28"/>
        </w:rPr>
      </w:pPr>
    </w:p>
    <w:p w14:paraId="15312F9F" w14:textId="77777777" w:rsidR="001645E4" w:rsidRPr="007A305F" w:rsidRDefault="001645E4" w:rsidP="007A305F">
      <w:pPr>
        <w:spacing w:after="0" w:line="240" w:lineRule="auto"/>
        <w:contextualSpacing/>
        <w:outlineLvl w:val="0"/>
        <w:rPr>
          <w:rFonts w:ascii="Gill Alt One MT Light" w:hAnsi="Gill Alt One MT Light" w:cs="Quark"/>
          <w:b/>
          <w:color w:val="FF0000"/>
          <w:sz w:val="24"/>
          <w:szCs w:val="28"/>
        </w:rPr>
      </w:pPr>
    </w:p>
    <w:p w14:paraId="079AE3CB" w14:textId="77777777" w:rsidR="007A305F" w:rsidRDefault="001645E4" w:rsidP="007A305F">
      <w:pPr>
        <w:spacing w:after="0"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</w:pPr>
      <w:proofErr w:type="spellStart"/>
      <w:r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โรลส์</w:t>
      </w:r>
      <w:proofErr w:type="spellEnd"/>
      <w:r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-รอย</w:t>
      </w:r>
      <w:proofErr w:type="spellStart"/>
      <w:r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ซ์</w:t>
      </w:r>
      <w:proofErr w:type="spellEnd"/>
      <w:r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เปิดตัวเกมอินเทอ</w:t>
      </w:r>
      <w:r w:rsidR="00C92E10" w:rsidRPr="007A305F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bidi="th-TH"/>
        </w:rPr>
        <w:t>ร์</w:t>
      </w:r>
      <w:r w:rsidR="00C92E10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แอ</w:t>
      </w:r>
      <w:r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คทีฟ</w:t>
      </w:r>
    </w:p>
    <w:p w14:paraId="3496562A" w14:textId="301097C3" w:rsidR="00DF6307" w:rsidRPr="007A305F" w:rsidRDefault="00A6259B" w:rsidP="007A305F">
      <w:pPr>
        <w:spacing w:after="0"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</w:pPr>
      <w:r w:rsidRPr="007A305F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bidi="th-TH"/>
        </w:rPr>
        <w:t>ที่ได้รับ</w:t>
      </w:r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 xml:space="preserve">แรงบันดาลใจจาก </w:t>
      </w:r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lang w:val="en-US" w:bidi="th-TH"/>
        </w:rPr>
        <w:t>‘</w:t>
      </w:r>
      <w:proofErr w:type="spellStart"/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เรธ</w:t>
      </w:r>
      <w:proofErr w:type="spellEnd"/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 xml:space="preserve"> </w:t>
      </w:r>
      <w:proofErr w:type="spellStart"/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คริป</w:t>
      </w:r>
      <w:proofErr w:type="spellEnd"/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โทส</w:t>
      </w:r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  <w:t xml:space="preserve"> </w:t>
      </w:r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คอ</w:t>
      </w:r>
      <w:proofErr w:type="spellStart"/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ลเ</w:t>
      </w:r>
      <w:proofErr w:type="spellEnd"/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ลกช</w:t>
      </w:r>
      <w:r w:rsidR="00FC0091" w:rsidRPr="007A305F"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bidi="th-TH"/>
        </w:rPr>
        <w:t>ั</w:t>
      </w:r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น</w:t>
      </w:r>
      <w:r w:rsidR="001645E4" w:rsidRPr="007A305F"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  <w:t>’</w:t>
      </w:r>
    </w:p>
    <w:p w14:paraId="06744A86" w14:textId="77777777" w:rsidR="009E36BD" w:rsidRPr="007A305F" w:rsidRDefault="009E36BD" w:rsidP="007A305F">
      <w:pPr>
        <w:spacing w:after="0" w:line="240" w:lineRule="auto"/>
        <w:contextualSpacing/>
        <w:jc w:val="center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</w:p>
    <w:p w14:paraId="1AFCAC4C" w14:textId="77777777" w:rsidR="001645E4" w:rsidRPr="007A305F" w:rsidRDefault="001645E4" w:rsidP="007A305F">
      <w:pPr>
        <w:spacing w:after="0" w:line="240" w:lineRule="auto"/>
        <w:contextualSpacing/>
        <w:jc w:val="center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</w:p>
    <w:p w14:paraId="3F11492E" w14:textId="77777777" w:rsidR="001645E4" w:rsidRPr="007A305F" w:rsidRDefault="001645E4" w:rsidP="007A305F">
      <w:pPr>
        <w:spacing w:after="0" w:line="240" w:lineRule="auto"/>
        <w:contextualSpacing/>
        <w:jc w:val="center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</w:p>
    <w:p w14:paraId="0AF8A5C6" w14:textId="6AC08BE0" w:rsidR="00332719" w:rsidRDefault="00307F18" w:rsidP="007A305F">
      <w:pPr>
        <w:spacing w:after="0" w:line="240" w:lineRule="auto"/>
        <w:contextualSpacing/>
        <w:rPr>
          <w:rFonts w:ascii="Gill Alt One MT Light" w:hAnsi="Gill Alt One MT Light" w:cs="Quark"/>
          <w:b/>
          <w:color w:val="FF0000"/>
          <w:sz w:val="24"/>
          <w:szCs w:val="28"/>
          <w:lang w:bidi="th-TH"/>
        </w:rPr>
      </w:pPr>
      <w:r w:rsidRPr="007A305F">
        <w:rPr>
          <w:rFonts w:ascii="Gill Alt One MT Light" w:hAnsi="Gill Alt One MT Light" w:cs="Quark"/>
          <w:bCs/>
          <w:sz w:val="24"/>
          <w:szCs w:val="28"/>
        </w:rPr>
        <w:t>2</w:t>
      </w:r>
      <w:r w:rsidR="005279DD">
        <w:rPr>
          <w:rFonts w:ascii="Gill Alt One MT Light" w:hAnsi="Gill Alt One MT Light" w:cs="Quark"/>
          <w:bCs/>
          <w:sz w:val="24"/>
          <w:szCs w:val="28"/>
          <w:lang w:val="en-US" w:bidi="th-TH"/>
        </w:rPr>
        <w:t>4</w:t>
      </w:r>
      <w:r w:rsidR="001645E4" w:rsidRPr="007A305F">
        <w:rPr>
          <w:rFonts w:ascii="Gill Alt One MT Light" w:hAnsi="Gill Alt One MT Light" w:cs="Quark"/>
          <w:b/>
          <w:sz w:val="24"/>
          <w:szCs w:val="28"/>
          <w:cs/>
          <w:lang w:bidi="th-TH"/>
        </w:rPr>
        <w:t xml:space="preserve"> กรกฎาคม </w:t>
      </w:r>
      <w:r w:rsidR="001645E4" w:rsidRPr="007A305F">
        <w:rPr>
          <w:rFonts w:ascii="Gill Alt One MT Light" w:hAnsi="Gill Alt One MT Light" w:cs="Quark"/>
          <w:bCs/>
          <w:sz w:val="24"/>
          <w:szCs w:val="28"/>
          <w:lang w:val="en-US" w:bidi="th-TH"/>
        </w:rPr>
        <w:t>2563</w:t>
      </w:r>
      <w:r w:rsidR="0046676F" w:rsidRPr="007A305F">
        <w:rPr>
          <w:rFonts w:ascii="Gill Alt One MT Light" w:hAnsi="Gill Alt One MT Light" w:cs="Quark"/>
          <w:bCs/>
          <w:sz w:val="24"/>
          <w:szCs w:val="28"/>
        </w:rPr>
        <w:t>,</w:t>
      </w:r>
      <w:r w:rsidR="0046676F" w:rsidRPr="007A305F">
        <w:rPr>
          <w:rFonts w:ascii="Gill Alt One MT Light" w:hAnsi="Gill Alt One MT Light" w:cs="Quark"/>
          <w:b/>
          <w:sz w:val="24"/>
          <w:szCs w:val="28"/>
        </w:rPr>
        <w:t xml:space="preserve"> </w:t>
      </w:r>
      <w:r w:rsidR="001645E4" w:rsidRPr="007A305F">
        <w:rPr>
          <w:rFonts w:ascii="Gill Alt One MT Light" w:hAnsi="Gill Alt One MT Light" w:cs="Quark"/>
          <w:b/>
          <w:sz w:val="24"/>
          <w:szCs w:val="28"/>
          <w:cs/>
          <w:lang w:bidi="th-TH"/>
        </w:rPr>
        <w:t xml:space="preserve">กู๊ดวูด </w:t>
      </w:r>
      <w:proofErr w:type="spellStart"/>
      <w:r w:rsidR="001645E4" w:rsidRPr="007A305F">
        <w:rPr>
          <w:rFonts w:ascii="Gill Alt One MT Light" w:hAnsi="Gill Alt One MT Light" w:cs="Quark"/>
          <w:b/>
          <w:sz w:val="24"/>
          <w:szCs w:val="28"/>
          <w:cs/>
          <w:lang w:bidi="th-TH"/>
        </w:rPr>
        <w:t>เว</w:t>
      </w:r>
      <w:proofErr w:type="spellEnd"/>
      <w:r w:rsidR="001645E4" w:rsidRPr="007A305F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สต์</w:t>
      </w:r>
      <w:proofErr w:type="spellStart"/>
      <w:r w:rsidR="001645E4" w:rsidRPr="007A305F">
        <w:rPr>
          <w:rFonts w:ascii="Gill Alt One MT Light" w:hAnsi="Gill Alt One MT Light" w:cs="Quark"/>
          <w:b/>
          <w:sz w:val="24"/>
          <w:szCs w:val="28"/>
          <w:cs/>
          <w:lang w:bidi="th-TH"/>
        </w:rPr>
        <w:t>ซัส</w:t>
      </w:r>
      <w:proofErr w:type="spellEnd"/>
      <w:r w:rsidR="001645E4" w:rsidRPr="007A305F">
        <w:rPr>
          <w:rFonts w:ascii="Gill Alt One MT Light" w:hAnsi="Gill Alt One MT Light" w:cs="Quark"/>
          <w:b/>
          <w:sz w:val="24"/>
          <w:szCs w:val="28"/>
          <w:cs/>
          <w:lang w:bidi="th-TH"/>
        </w:rPr>
        <w:t>เซ็ก</w:t>
      </w:r>
      <w:r w:rsidR="007A305F">
        <w:rPr>
          <w:rFonts w:ascii="Gill Alt One MT Light" w:hAnsi="Gill Alt One MT Light" w:cs="Quark"/>
          <w:b/>
          <w:sz w:val="24"/>
          <w:szCs w:val="28"/>
          <w:lang w:bidi="th-TH"/>
        </w:rPr>
        <w:t xml:space="preserve"> </w:t>
      </w:r>
      <w:r w:rsidR="001645E4" w:rsidRPr="007A305F">
        <w:rPr>
          <w:rFonts w:ascii="Gill Alt One MT Light" w:hAnsi="Gill Alt One MT Light" w:cs="Quark"/>
          <w:b/>
          <w:sz w:val="24"/>
          <w:szCs w:val="28"/>
        </w:rPr>
        <w:t xml:space="preserve"> </w:t>
      </w:r>
    </w:p>
    <w:p w14:paraId="03FC0719" w14:textId="77777777" w:rsidR="007A305F" w:rsidRPr="007A305F" w:rsidRDefault="007A305F" w:rsidP="007A305F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US"/>
        </w:rPr>
      </w:pPr>
    </w:p>
    <w:p w14:paraId="6870C4D4" w14:textId="7D1AC91B" w:rsidR="001645E4" w:rsidRPr="007A305F" w:rsidRDefault="00C92E10" w:rsidP="007A305F">
      <w:pPr>
        <w:pStyle w:val="ListParagraph"/>
        <w:numPr>
          <w:ilvl w:val="0"/>
          <w:numId w:val="5"/>
        </w:numPr>
        <w:spacing w:line="240" w:lineRule="auto"/>
        <w:rPr>
          <w:rFonts w:ascii="Gill Alt One MT Light" w:hAnsi="Gill Alt One MT Light" w:cs="Quark"/>
          <w:sz w:val="24"/>
          <w:szCs w:val="28"/>
        </w:rPr>
      </w:pPr>
      <w:proofErr w:type="spellStart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โรลส์</w:t>
      </w:r>
      <w:proofErr w:type="spellEnd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-รอย</w:t>
      </w:r>
      <w:proofErr w:type="spellStart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ซ์</w:t>
      </w:r>
      <w:proofErr w:type="spellEnd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B6308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เปิดตัวเกมออนไลน์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อินเทอร์แอค</w:t>
      </w:r>
      <w:bookmarkStart w:id="0" w:name="_Hlk46474666"/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ทีฟ</w:t>
      </w:r>
      <w:r w:rsidR="00B63084" w:rsidRPr="007A305F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9A1AF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ต้อนรับ</w:t>
      </w:r>
      <w:r w:rsidR="00B6308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B6308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proofErr w:type="spellStart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รธ</w:t>
      </w:r>
      <w:proofErr w:type="spellEnd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proofErr w:type="spellStart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คริป</w:t>
      </w:r>
      <w:proofErr w:type="spellEnd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โทส</w:t>
      </w:r>
      <w:r w:rsidR="00B6308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9A1AF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(</w:t>
      </w:r>
      <w:r w:rsidR="009A1AFE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Wraith </w:t>
      </w:r>
      <w:proofErr w:type="spellStart"/>
      <w:r w:rsidR="009A1AFE" w:rsidRPr="007A305F">
        <w:rPr>
          <w:rFonts w:ascii="Gill Alt One MT Light" w:hAnsi="Gill Alt One MT Light" w:cs="Quark"/>
          <w:sz w:val="24"/>
          <w:szCs w:val="28"/>
          <w:lang w:val="en-US" w:bidi="th-TH"/>
        </w:rPr>
        <w:t>Kryptos</w:t>
      </w:r>
      <w:proofErr w:type="spellEnd"/>
      <w:r w:rsidR="009A1AF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)</w:t>
      </w:r>
      <w:r w:rsidR="009A1AFE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 </w:t>
      </w:r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สมาชิกล่าสุดของ</w:t>
      </w:r>
      <w:proofErr w:type="spellStart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ยนตร</w:t>
      </w:r>
      <w:proofErr w:type="spellEnd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กรรม</w:t>
      </w:r>
      <w:r w:rsidR="00B6308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คอ</w:t>
      </w:r>
      <w:proofErr w:type="spellStart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เ</w:t>
      </w:r>
      <w:proofErr w:type="spellEnd"/>
      <w:r w:rsidR="00B6308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กชัน</w:t>
      </w:r>
      <w:bookmarkEnd w:id="0"/>
    </w:p>
    <w:p w14:paraId="493BEBCE" w14:textId="3753945C" w:rsidR="001645E4" w:rsidRPr="007A305F" w:rsidRDefault="007A305F" w:rsidP="007A305F">
      <w:pPr>
        <w:pStyle w:val="ListParagraph"/>
        <w:numPr>
          <w:ilvl w:val="0"/>
          <w:numId w:val="5"/>
        </w:numPr>
        <w:spacing w:line="240" w:lineRule="auto"/>
        <w:rPr>
          <w:rFonts w:ascii="Gill Alt One MT Light" w:hAnsi="Gill Alt One MT Light" w:cs="Quark"/>
          <w:sz w:val="24"/>
          <w:szCs w:val="28"/>
        </w:rPr>
      </w:pPr>
      <w:r>
        <w:rPr>
          <w:rFonts w:ascii="Gill Alt One MT Light" w:hAnsi="Gill Alt One MT Light" w:cs="Quark" w:hint="cs"/>
          <w:sz w:val="24"/>
          <w:szCs w:val="28"/>
          <w:cs/>
          <w:lang w:bidi="th-TH"/>
        </w:rPr>
        <w:t>ทางแบรนด์ขอเชิญ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ผู้</w:t>
      </w:r>
      <w:r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สนใจ ร่วม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ทดสอบ</w:t>
      </w:r>
      <w:r>
        <w:rPr>
          <w:rFonts w:ascii="Gill Alt One MT Light" w:hAnsi="Gill Alt One MT Light" w:cs="Quark" w:hint="cs"/>
          <w:sz w:val="24"/>
          <w:szCs w:val="28"/>
          <w:cs/>
          <w:lang w:bidi="th-TH"/>
        </w:rPr>
        <w:t>ไหวพริบ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ของตน</w:t>
      </w:r>
      <w:r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ด้วยเกมไขปริศนาผ่านด่าน </w:t>
      </w:r>
    </w:p>
    <w:p w14:paraId="1AD2222B" w14:textId="1AFA59D3" w:rsidR="001645E4" w:rsidRPr="007A305F" w:rsidRDefault="007C7FB1" w:rsidP="007A305F">
      <w:pPr>
        <w:pStyle w:val="ListParagraph"/>
        <w:numPr>
          <w:ilvl w:val="0"/>
          <w:numId w:val="5"/>
        </w:numPr>
        <w:spacing w:line="240" w:lineRule="auto"/>
        <w:rPr>
          <w:rFonts w:ascii="Gill Alt One MT Light" w:hAnsi="Gill Alt One MT Light" w:cs="Quark"/>
          <w:sz w:val="24"/>
          <w:szCs w:val="28"/>
        </w:rPr>
      </w:pP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มี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รางวัลพิเศษรออยู่สำหรับ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ผู้เล่น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A6259B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10 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คนแรกที่ฝ่า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ทุก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ด่านได้สำเร็จ</w:t>
      </w:r>
    </w:p>
    <w:p w14:paraId="01A3356A" w14:textId="746E0154" w:rsidR="009829A3" w:rsidRPr="007A305F" w:rsidRDefault="009829A3" w:rsidP="007A305F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1191FBB7" w14:textId="76CB06DA" w:rsidR="001645E4" w:rsidRDefault="006E6BDF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  <w:lang w:val="en-US" w:bidi="th-TH"/>
        </w:rPr>
      </w:pP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เพื่อเป็นการต้อนรับ </w:t>
      </w:r>
      <w:r w:rsidR="00A11105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proofErr w:type="spellStart"/>
      <w:r w:rsidR="00A11105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รธ</w:t>
      </w:r>
      <w:proofErr w:type="spellEnd"/>
      <w:r w:rsidR="00A11105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proofErr w:type="spellStart"/>
      <w:r w:rsidR="00A11105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คริป</w:t>
      </w:r>
      <w:proofErr w:type="spellEnd"/>
      <w:r w:rsidR="00A11105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โทส</w:t>
      </w:r>
      <w:r w:rsidR="00A11105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คอ</w:t>
      </w:r>
      <w:proofErr w:type="spellStart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เ</w:t>
      </w:r>
      <w:proofErr w:type="spellEnd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กชัน คา</w:t>
      </w:r>
      <w:proofErr w:type="spellStart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ร์</w:t>
      </w:r>
      <w:proofErr w:type="spellEnd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คันใหม่ล่าสุด </w:t>
      </w:r>
      <w:proofErr w:type="spellStart"/>
      <w:r w:rsidR="00A11105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โรล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ส์</w:t>
      </w:r>
      <w:proofErr w:type="spellEnd"/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-รอย</w:t>
      </w:r>
      <w:proofErr w:type="spellStart"/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ซ์</w:t>
      </w:r>
      <w:proofErr w:type="spellEnd"/>
      <w:r w:rsidR="007C7FB1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ก็</w:t>
      </w:r>
      <w:bookmarkStart w:id="1" w:name="_Hlk46474595"/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ได้เปิ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ดตัวเกมออนไลน์แบบอินเทอร์แอคทีฟ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เพื่อ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ให</w:t>
      </w: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้บุคคลทั่วไป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และผู้ที่</w:t>
      </w: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สนใจ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ทั่วโลก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สามารถ</w:t>
      </w:r>
      <w:bookmarkStart w:id="2" w:name="_Hlk46474734"/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ข้า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ร่วม</w:t>
      </w: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สนุก</w:t>
      </w:r>
      <w:r w:rsidR="007C7FB1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ผ่าน</w:t>
      </w:r>
      <w:r w:rsidR="00A11105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ทางเว็บไซต์ </w:t>
      </w:r>
      <w:hyperlink r:id="rId13" w:history="1">
        <w:r w:rsidR="00A11105" w:rsidRPr="00421932">
          <w:rPr>
            <w:rStyle w:val="Hyperlink"/>
            <w:rFonts w:ascii="Gill Alt One MT Light" w:hAnsi="Gill Alt One MT Light" w:cs="Quark"/>
            <w:sz w:val="24"/>
            <w:szCs w:val="28"/>
          </w:rPr>
          <w:t>rolls-roycemotorcars.com</w:t>
        </w:r>
      </w:hyperlink>
      <w:bookmarkEnd w:id="2"/>
      <w:r w:rsidR="00A11105" w:rsidRPr="007A305F">
        <w:rPr>
          <w:rFonts w:ascii="Gill Alt One MT Light" w:hAnsi="Gill Alt One MT Light" w:cs="Quark"/>
          <w:sz w:val="24"/>
          <w:szCs w:val="28"/>
        </w:rPr>
        <w:t xml:space="preserve"> </w:t>
      </w:r>
      <w:bookmarkEnd w:id="1"/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กมถ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อดรหัสสุดท้าทาย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นี้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ประกอบด้วย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ด่านทั้งหมด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D33EE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4 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ด่าน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ที่จะค่อยๆ ไล่ระดับความ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ยาก</w:t>
      </w:r>
      <w:bookmarkStart w:id="3" w:name="_Hlk46474810"/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ขึ้นไป</w:t>
      </w:r>
      <w:proofErr w:type="spellStart"/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รื่อยๆ</w:t>
      </w:r>
      <w:proofErr w:type="spellEnd"/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ผู้เล่น </w:t>
      </w:r>
      <w:r w:rsidR="00CD33EE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10 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คนแรกที่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เล่น</w:t>
      </w:r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จบเกม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จะได้รับ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แผ่นป้ายโลหะ</w:t>
      </w:r>
      <w:r w:rsidR="005279DD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ระลึก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สั่งทำพิ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ศษเฉพาะ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บุคคล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จาก</w:t>
      </w:r>
      <w:proofErr w:type="spellStart"/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โรลส์</w:t>
      </w:r>
      <w:proofErr w:type="spellEnd"/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-รอย</w:t>
      </w:r>
      <w:proofErr w:type="spellStart"/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ซ์</w:t>
      </w:r>
      <w:bookmarkEnd w:id="3"/>
      <w:proofErr w:type="spellEnd"/>
    </w:p>
    <w:p w14:paraId="10E41E32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</w:rPr>
      </w:pPr>
    </w:p>
    <w:p w14:paraId="60C77D34" w14:textId="556A82D1" w:rsidR="001645E4" w:rsidRDefault="00A46E13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  <w:hyperlink r:id="rId14" w:history="1">
        <w:r w:rsidR="00A6259B" w:rsidRPr="007A305F">
          <w:rPr>
            <w:rStyle w:val="Hyperlink"/>
            <w:rFonts w:ascii="Gill Alt One MT Light" w:hAnsi="Gill Alt One MT Light" w:cs="Quark"/>
            <w:sz w:val="24"/>
            <w:szCs w:val="28"/>
            <w:lang w:val="en-US"/>
          </w:rPr>
          <w:t>‘</w:t>
        </w:r>
        <w:proofErr w:type="spellStart"/>
        <w:r w:rsidR="00A6259B" w:rsidRPr="007A305F">
          <w:rPr>
            <w:rStyle w:val="Hyperlink"/>
            <w:rFonts w:ascii="Gill Alt One MT Light" w:hAnsi="Gill Alt One MT Light" w:cs="Quark" w:hint="cs"/>
            <w:sz w:val="24"/>
            <w:szCs w:val="28"/>
            <w:cs/>
            <w:lang w:val="en-US" w:bidi="th-TH"/>
          </w:rPr>
          <w:t>เรธ</w:t>
        </w:r>
        <w:proofErr w:type="spellEnd"/>
        <w:r w:rsidR="00A6259B" w:rsidRPr="007A305F">
          <w:rPr>
            <w:rStyle w:val="Hyperlink"/>
            <w:rFonts w:ascii="Gill Alt One MT Light" w:hAnsi="Gill Alt One MT Light" w:cs="Quark" w:hint="cs"/>
            <w:sz w:val="24"/>
            <w:szCs w:val="28"/>
            <w:cs/>
            <w:lang w:val="en-US" w:bidi="th-TH"/>
          </w:rPr>
          <w:t xml:space="preserve"> </w:t>
        </w:r>
        <w:proofErr w:type="spellStart"/>
        <w:r w:rsidR="00CD33EE" w:rsidRPr="007A305F">
          <w:rPr>
            <w:rStyle w:val="Hyperlink"/>
            <w:rFonts w:ascii="Gill Alt One MT Light" w:hAnsi="Gill Alt One MT Light" w:cs="Quark" w:hint="cs"/>
            <w:sz w:val="24"/>
            <w:szCs w:val="28"/>
            <w:cs/>
            <w:lang w:bidi="th-TH"/>
          </w:rPr>
          <w:t>คริป</w:t>
        </w:r>
        <w:proofErr w:type="spellEnd"/>
        <w:r w:rsidR="00CD33EE" w:rsidRPr="007A305F">
          <w:rPr>
            <w:rStyle w:val="Hyperlink"/>
            <w:rFonts w:ascii="Gill Alt One MT Light" w:hAnsi="Gill Alt One MT Light" w:cs="Quark" w:hint="cs"/>
            <w:sz w:val="24"/>
            <w:szCs w:val="28"/>
            <w:cs/>
            <w:lang w:bidi="th-TH"/>
          </w:rPr>
          <w:t>โทส คอ</w:t>
        </w:r>
        <w:proofErr w:type="spellStart"/>
        <w:r w:rsidR="00CD33EE" w:rsidRPr="007A305F">
          <w:rPr>
            <w:rStyle w:val="Hyperlink"/>
            <w:rFonts w:ascii="Gill Alt One MT Light" w:hAnsi="Gill Alt One MT Light" w:cs="Quark" w:hint="cs"/>
            <w:sz w:val="24"/>
            <w:szCs w:val="28"/>
            <w:cs/>
            <w:lang w:bidi="th-TH"/>
          </w:rPr>
          <w:t>ลเ</w:t>
        </w:r>
        <w:proofErr w:type="spellEnd"/>
        <w:r w:rsidR="00CD33EE" w:rsidRPr="007A305F">
          <w:rPr>
            <w:rStyle w:val="Hyperlink"/>
            <w:rFonts w:ascii="Gill Alt One MT Light" w:hAnsi="Gill Alt One MT Light" w:cs="Quark" w:hint="cs"/>
            <w:sz w:val="24"/>
            <w:szCs w:val="28"/>
            <w:cs/>
            <w:lang w:bidi="th-TH"/>
          </w:rPr>
          <w:t>ลกชัน</w:t>
        </w:r>
      </w:hyperlink>
      <w:r w:rsidR="00A6259B" w:rsidRPr="007A305F">
        <w:rPr>
          <w:rStyle w:val="Hyperlink"/>
          <w:rFonts w:ascii="Gill Alt One MT Light" w:hAnsi="Gill Alt One MT Light" w:cs="Quark"/>
          <w:sz w:val="24"/>
          <w:szCs w:val="28"/>
        </w:rPr>
        <w:t>’</w:t>
      </w:r>
      <w:r w:rsidR="00CD33EE" w:rsidRPr="007A305F">
        <w:rPr>
          <w:rFonts w:ascii="Gill Alt One MT Light" w:hAnsi="Gill Alt One MT Light" w:cs="Quark"/>
          <w:sz w:val="24"/>
          <w:szCs w:val="28"/>
        </w:rPr>
        <w:t xml:space="preserve"> 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เปิด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ตัว</w:t>
      </w:r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อย่างเป็นทางการ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เมื่อวันที่ </w:t>
      </w:r>
      <w:r w:rsidR="001645E4" w:rsidRPr="007A305F">
        <w:rPr>
          <w:rFonts w:ascii="Gill Alt One MT Light" w:hAnsi="Gill Alt One MT Light" w:cs="Quark"/>
          <w:sz w:val="24"/>
          <w:szCs w:val="28"/>
        </w:rPr>
        <w:t>7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กรกฎาคม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ท่ามกลางความ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ตื่นเต้น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และเสียงชื่นชมจาก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ทั่วโลก </w:t>
      </w:r>
      <w:r w:rsidR="0064063D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พื้นที่ภายใน</w:t>
      </w:r>
      <w:proofErr w:type="spellStart"/>
      <w:r w:rsidR="00A6259B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ยนตร</w:t>
      </w:r>
      <w:proofErr w:type="spellEnd"/>
      <w:r w:rsidR="00A6259B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กรรม</w:t>
      </w:r>
      <w:r w:rsidR="00A6259B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พิเศษ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</w:t>
      </w:r>
      <w:r w:rsidR="00CD33EE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มีเพียง </w:t>
      </w:r>
      <w:r w:rsidR="00CD33EE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50 </w:t>
      </w:r>
      <w:proofErr w:type="gramStart"/>
      <w:r w:rsidR="00CD33EE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คัน</w:t>
      </w:r>
      <w:r w:rsidR="00A6259B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ในโลกนี้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เต็มไปด้วยรหัส</w:t>
      </w:r>
      <w:r w:rsidR="0064063D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ับ</w:t>
      </w:r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แฝงตัวอยู่ในรูปแบบ</w:t>
      </w:r>
      <w:proofErr w:type="spellStart"/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ต่างๆ</w:t>
      </w:r>
      <w:proofErr w:type="spellEnd"/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 </w:t>
      </w:r>
      <w:r w:rsidR="0064063D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โดยจะมีเพียงเจ้าของ</w:t>
      </w:r>
      <w:proofErr w:type="spellStart"/>
      <w:r w:rsidR="0064063D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ยนตร</w:t>
      </w:r>
      <w:proofErr w:type="spellEnd"/>
      <w:r w:rsidR="0064063D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กรรมผู้ถือกุญแจรถเท่านั้น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ที่จะ</w:t>
      </w:r>
      <w:r w:rsidR="0064063D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มีโอกาสใ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นการคลี่คลาย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ปริศนาเพื่อ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นำไปสู่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คำ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ตอบ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กระจ่างชัด</w:t>
      </w:r>
      <w:proofErr w:type="gramEnd"/>
      <w:r w:rsidR="008258B4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 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จ้าของ</w:t>
      </w:r>
      <w:proofErr w:type="spellStart"/>
      <w:r w:rsidR="00842225">
        <w:rPr>
          <w:rFonts w:ascii="Gill Alt One MT Light" w:hAnsi="Gill Alt One MT Light" w:cs="Quark" w:hint="cs"/>
          <w:sz w:val="24"/>
          <w:szCs w:val="28"/>
          <w:cs/>
          <w:lang w:bidi="th-TH"/>
        </w:rPr>
        <w:t>ยนตร</w:t>
      </w:r>
      <w:proofErr w:type="spellEnd"/>
      <w:r w:rsidR="00842225">
        <w:rPr>
          <w:rFonts w:ascii="Gill Alt One MT Light" w:hAnsi="Gill Alt One MT Light" w:cs="Quark" w:hint="cs"/>
          <w:sz w:val="24"/>
          <w:szCs w:val="28"/>
          <w:cs/>
          <w:lang w:bidi="th-TH"/>
        </w:rPr>
        <w:t>กรรม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คอ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เ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กชัน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จะได้รับเชิญให้ส่ง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คำตอบ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ของพวกเขาผ่าน </w:t>
      </w:r>
      <w:r w:rsidR="008258B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วิสเปอร์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ส</w:t>
      </w:r>
      <w:r w:rsidR="008258B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(</w:t>
      </w:r>
      <w:r w:rsidR="001645E4" w:rsidRPr="007A305F">
        <w:rPr>
          <w:rFonts w:ascii="Gill Alt One MT Light" w:hAnsi="Gill Alt One MT Light" w:cs="Quark"/>
          <w:sz w:val="24"/>
          <w:szCs w:val="28"/>
        </w:rPr>
        <w:t>Whispers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)</w:t>
      </w:r>
      <w:r w:rsidR="001645E4" w:rsidRPr="007A305F">
        <w:rPr>
          <w:rFonts w:ascii="Gill Alt One MT Light" w:hAnsi="Gill Alt One MT Light" w:cs="Quark"/>
          <w:sz w:val="24"/>
          <w:szCs w:val="28"/>
        </w:rPr>
        <w:t xml:space="preserve"> 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แอปพลิ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ค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ชันสำหรับสมาชิกคนพิเศษของ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โรลส์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-รอย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ซ์</w:t>
      </w:r>
      <w:proofErr w:type="spellEnd"/>
    </w:p>
    <w:p w14:paraId="28CC06E5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</w:rPr>
      </w:pPr>
    </w:p>
    <w:p w14:paraId="3A041D22" w14:textId="4319AA47" w:rsidR="00CC56D6" w:rsidRDefault="001645E4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เกมออนไลน์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นี้</w:t>
      </w:r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ได้รับการออก</w:t>
      </w:r>
      <w:r w:rsidR="008258B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แบบ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มา</w:t>
      </w:r>
      <w:r w:rsidR="0052262C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เพื่อ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มอบควา</w:t>
      </w:r>
      <w:r w:rsidR="008258B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มบันเทิงและ</w:t>
      </w:r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ความสนุกสนานให้กับผู้ที่ชื่นชอบ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ยนตร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กรรม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โรลส์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-รอย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ซ์</w:t>
      </w:r>
      <w:proofErr w:type="spellEnd"/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แต่อาจจะไม่มี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โอกาส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จะ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ได้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ไขปริศนาและถอดรหัสใน</w:t>
      </w:r>
      <w:proofErr w:type="spellStart"/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ยนตร</w:t>
      </w:r>
      <w:proofErr w:type="spellEnd"/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กรรม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8258B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รธ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คริป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โทส คอ</w:t>
      </w:r>
      <w:proofErr w:type="spellStart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ลเ</w:t>
      </w:r>
      <w:proofErr w:type="spellEnd"/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ลกชัน</w:t>
      </w:r>
      <w:r w:rsidR="008258B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8258B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ด้วยตนเอง </w:t>
      </w:r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แม้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กมนี้</w:t>
      </w:r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จะ</w:t>
      </w:r>
      <w:r w:rsidR="004913F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ได้รับแรงบันดาลใจมากจาก</w:t>
      </w:r>
      <w:proofErr w:type="spellStart"/>
      <w:r w:rsidR="004913F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ยนตร</w:t>
      </w:r>
      <w:proofErr w:type="spellEnd"/>
      <w:r w:rsidR="004913F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กรรม </w:t>
      </w:r>
      <w:r w:rsidR="004913F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proofErr w:type="spellStart"/>
      <w:r w:rsidR="004913F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รธ</w:t>
      </w:r>
      <w:proofErr w:type="spellEnd"/>
      <w:r w:rsidR="004913F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proofErr w:type="spellStart"/>
      <w:r w:rsidR="004913F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คริป</w:t>
      </w:r>
      <w:proofErr w:type="spellEnd"/>
      <w:r w:rsidR="004913F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โทส</w:t>
      </w:r>
      <w:r w:rsidR="004913F4" w:rsidRPr="007A305F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4913F4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4913F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แต่ไม่ได้เกี่ยวข้องกัน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โดยตรง</w:t>
      </w:r>
      <w:r w:rsidR="004913F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จึงเป็นการเปิดโอกาสให้กับผู้ใด</w:t>
      </w:r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ก็ตามที่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ชื่น</w:t>
      </w:r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ชอบการ</w:t>
      </w:r>
      <w:r w:rsidR="006E6BDF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ไข</w:t>
      </w:r>
      <w:r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รหัส</w:t>
      </w:r>
      <w:r w:rsidR="006E6BDF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ลับ</w:t>
      </w:r>
      <w:r w:rsidR="004913F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สามารถร่วม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สนุก</w:t>
      </w:r>
      <w:r w:rsidR="004913F4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ได้</w:t>
      </w:r>
    </w:p>
    <w:p w14:paraId="1C5CCEA9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</w:rPr>
      </w:pPr>
    </w:p>
    <w:p w14:paraId="45E00D52" w14:textId="6534CEEC" w:rsidR="001645E4" w:rsidRPr="007A305F" w:rsidRDefault="004913F4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</w:rPr>
      </w:pPr>
      <w:bookmarkStart w:id="4" w:name="_Hlk46474706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กมประกอบ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ด้วย</w:t>
      </w: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4 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ด่าน</w:t>
      </w:r>
      <w:r w:rsidRPr="007A305F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ริ่มแรก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ผู้เล่น</w:t>
      </w:r>
      <w:r w:rsidR="00D5130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จะต้องควบคุมลูกแก้ว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ผ่านเขาวงกต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ภายในเวลาที่กำหนด</w:t>
      </w:r>
      <w:r w:rsidR="00D5130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โดย</w:t>
      </w:r>
      <w:r w:rsidR="0052262C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ใช้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การเอียง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โทรศัพท์มื</w:t>
      </w:r>
      <w:r w:rsidR="00CC56D6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อถือ</w:t>
      </w:r>
      <w:r w:rsid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ไป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ในทิศทางที่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ต้องการ</w:t>
      </w:r>
      <w:r w:rsidR="00825CBA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หลังจากนั้น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ชุดคำถาม</w:t>
      </w:r>
      <w:r w:rsidR="00825CBA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จะปรากฏขึ้น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พื่อทดสอบ</w:t>
      </w:r>
      <w:r w:rsidR="00825CBA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ความเฉียบแหลม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ของนักถอดรหัส</w:t>
      </w:r>
    </w:p>
    <w:p w14:paraId="29D628D3" w14:textId="55208DF9" w:rsidR="001645E4" w:rsidRPr="007A305F" w:rsidRDefault="00825CBA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</w:rPr>
      </w:pPr>
      <w:bookmarkStart w:id="5" w:name="_Hlk46474773"/>
      <w:bookmarkEnd w:id="4"/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lastRenderedPageBreak/>
        <w:t>ด่าน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CC56D6" w:rsidRPr="007A305F">
        <w:rPr>
          <w:rFonts w:ascii="Gill Alt One MT Light" w:hAnsi="Gill Alt One MT Light" w:cs="Quark"/>
          <w:sz w:val="24"/>
          <w:szCs w:val="28"/>
          <w:lang w:val="en-US" w:bidi="th-TH"/>
        </w:rPr>
        <w:t xml:space="preserve">3 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จะ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ป็นการ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ทด</w:t>
      </w:r>
      <w:r w:rsidR="00D51306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สอบทักษะการสังเกตของผู้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ล่น</w:t>
      </w:r>
      <w:r w:rsidR="00D51306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ซึ่งผู้ที่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มีไหวพริบ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ที่สุดเท่านั้นที่จะ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ผ่านไปได้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และด่านสุดท้าย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จะ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ประกอบ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ไป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ด้วยรหัส</w:t>
      </w:r>
      <w:r w:rsidR="006E6BDF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ลับที่</w:t>
      </w:r>
      <w:r w:rsidR="00CC56D6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ออกแบบมา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เพื่อสร้างความ</w:t>
      </w:r>
      <w:r w:rsid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สับสน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และงงงวย </w:t>
      </w:r>
      <w:r w:rsid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ซึ่งเป็นด่านที่</w:t>
      </w:r>
      <w:r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มีไว้</w:t>
      </w:r>
      <w:r w:rsidR="003B4101" w:rsidRPr="007A305F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สำหรับผู้เล่นที่มีความคล่องแคล่วและ</w:t>
      </w:r>
      <w:r w:rsidR="001645E4" w:rsidRPr="007A305F">
        <w:rPr>
          <w:rFonts w:ascii="Gill Alt One MT Light" w:hAnsi="Gill Alt One MT Light" w:cs="Quark"/>
          <w:sz w:val="24"/>
          <w:szCs w:val="28"/>
          <w:cs/>
          <w:lang w:bidi="th-TH"/>
        </w:rPr>
        <w:t>มุ่งมั่นที่สุด</w:t>
      </w:r>
      <w:r w:rsidR="003B4101" w:rsidRPr="007A305F">
        <w:rPr>
          <w:rFonts w:ascii="Gill Alt One MT Light" w:hAnsi="Gill Alt One MT Light" w:cs="Quark" w:hint="cs"/>
          <w:sz w:val="24"/>
          <w:szCs w:val="28"/>
          <w:cs/>
          <w:lang w:bidi="th-TH"/>
        </w:rPr>
        <w:t>เท่านั้น</w:t>
      </w:r>
    </w:p>
    <w:bookmarkEnd w:id="5"/>
    <w:p w14:paraId="518440DC" w14:textId="59B91CB3" w:rsidR="00790C31" w:rsidRPr="007A305F" w:rsidRDefault="00790C31" w:rsidP="007A305F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203CCC92" w14:textId="327B1C53" w:rsidR="00421932" w:rsidRDefault="00421932" w:rsidP="00421932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  <w:bookmarkStart w:id="6" w:name="_Hlk46474960"/>
      <w:r>
        <w:rPr>
          <w:rFonts w:ascii="Gill Alt One MT Light" w:hAnsi="Gill Alt One MT Light" w:cs="Quark" w:hint="cs"/>
          <w:sz w:val="24"/>
          <w:szCs w:val="28"/>
          <w:cs/>
          <w:lang w:bidi="th-TH"/>
        </w:rPr>
        <w:t>ท่านสามารถสอบถามข้อมูลเพิ่มเติมเกี่ยวกับเกมนี้ได้ทาง</w:t>
      </w:r>
      <w:r w:rsidRPr="00421932">
        <w:rPr>
          <w:rFonts w:ascii="Gill Alt One MT Light" w:hAnsi="Gill Alt One MT Light" w:cs="Quark"/>
          <w:sz w:val="24"/>
          <w:szCs w:val="28"/>
        </w:rPr>
        <w:t xml:space="preserve"> clientservices@rolls-roycemotorcars.com</w:t>
      </w:r>
      <w:r w:rsidRPr="00421932">
        <w:rPr>
          <w:rFonts w:ascii="Gill Alt One MT Light" w:hAnsi="Gill Alt One MT Light" w:cs="Quark" w:hint="cs"/>
          <w:sz w:val="24"/>
          <w:szCs w:val="28"/>
          <w:cs/>
          <w:lang w:bidi="th-TH"/>
        </w:rPr>
        <w:t>รายละเอียด</w:t>
      </w:r>
      <w:r w:rsidRPr="00421932">
        <w:rPr>
          <w:rFonts w:ascii="Gill Alt One MT Light" w:hAnsi="Gill Alt One MT Light" w:cs="Quark"/>
          <w:sz w:val="24"/>
          <w:szCs w:val="28"/>
          <w:cs/>
          <w:lang w:bidi="th-TH"/>
        </w:rPr>
        <w:t>เป็นไปตาม</w:t>
      </w:r>
      <w:hyperlink r:id="rId15" w:history="1">
        <w:r w:rsidRPr="00C14A89">
          <w:rPr>
            <w:rStyle w:val="Hyperlink"/>
            <w:rFonts w:ascii="Gill Alt One MT Light" w:hAnsi="Gill Alt One MT Light" w:cs="Quark"/>
            <w:sz w:val="24"/>
            <w:szCs w:val="28"/>
            <w:cs/>
            <w:lang w:bidi="th-TH"/>
          </w:rPr>
          <w:t>ข้อกำหนดและเงื่อนไข</w:t>
        </w:r>
      </w:hyperlink>
    </w:p>
    <w:bookmarkEnd w:id="6"/>
    <w:p w14:paraId="6EB1795F" w14:textId="5780D272" w:rsidR="00421932" w:rsidRPr="007A305F" w:rsidRDefault="00421932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p w14:paraId="0166BA34" w14:textId="3F51DF1D" w:rsidR="007A305F" w:rsidRPr="007A305F" w:rsidRDefault="007A305F" w:rsidP="007A305F">
      <w:pPr>
        <w:spacing w:after="0" w:line="240" w:lineRule="auto"/>
        <w:contextualSpacing/>
        <w:rPr>
          <w:rFonts w:ascii="Gill Alt One MT Light" w:hAnsi="Gill Alt One MT Light" w:cs="Quark"/>
          <w:bCs/>
          <w:sz w:val="24"/>
          <w:szCs w:val="28"/>
        </w:rPr>
      </w:pPr>
    </w:p>
    <w:p w14:paraId="075579B0" w14:textId="77777777" w:rsidR="007A305F" w:rsidRPr="007A305F" w:rsidRDefault="007A305F" w:rsidP="007A305F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</w:p>
    <w:p w14:paraId="752A18BF" w14:textId="77777777" w:rsidR="007A305F" w:rsidRPr="007A305F" w:rsidRDefault="007A305F" w:rsidP="007A305F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  <w:r w:rsidRPr="007A305F"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  <w:t>++++++++++</w:t>
      </w:r>
    </w:p>
    <w:p w14:paraId="6B043FFC" w14:textId="77777777" w:rsidR="007A305F" w:rsidRPr="007A305F" w:rsidRDefault="007A305F" w:rsidP="007A305F">
      <w:pPr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  <w:lang w:val="en-US" w:bidi="th-TH"/>
          <w14:ligatures w14:val="all"/>
        </w:rPr>
      </w:pPr>
    </w:p>
    <w:p w14:paraId="1D179644" w14:textId="77777777" w:rsidR="007A305F" w:rsidRPr="007A305F" w:rsidRDefault="007A305F" w:rsidP="007A305F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Cs w:val="28"/>
          <w14:ligatures w14:val="all"/>
        </w:rPr>
      </w:pPr>
      <w:r w:rsidRPr="007A305F">
        <w:rPr>
          <w:rFonts w:ascii="Gill Alt One MT Light" w:hAnsi="Gill Alt One MT Light" w:cs="Quark"/>
          <w:b/>
          <w:bCs/>
          <w:color w:val="auto"/>
          <w:spacing w:val="2"/>
          <w:szCs w:val="28"/>
          <w:cs/>
          <w14:ligatures w14:val="all"/>
        </w:rPr>
        <w:t>ข้อมูลเพิ่มเติม</w:t>
      </w:r>
    </w:p>
    <w:p w14:paraId="2CEC81F3" w14:textId="77777777" w:rsidR="007A305F" w:rsidRPr="007A305F" w:rsidRDefault="007A305F" w:rsidP="007A305F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</w:pPr>
      <w:r w:rsidRPr="007A305F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7A305F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จากเว็บไซต์ </w:t>
      </w:r>
      <w:hyperlink r:id="rId16" w:history="1">
        <w:proofErr w:type="spellStart"/>
        <w:r w:rsidRPr="007A305F">
          <w:rPr>
            <w:rStyle w:val="Hyperlink"/>
            <w:rFonts w:ascii="Gill Alt One MT Light" w:hAnsi="Gill Alt One MT Light" w:cs="Quark"/>
            <w:spacing w:val="2"/>
            <w:sz w:val="24"/>
            <w:szCs w:val="28"/>
            <w14:ligatures w14:val="all"/>
          </w:rPr>
          <w:t>PressClub</w:t>
        </w:r>
        <w:proofErr w:type="spellEnd"/>
      </w:hyperlink>
    </w:p>
    <w:p w14:paraId="0842198D" w14:textId="77777777" w:rsidR="007A305F" w:rsidRPr="007A305F" w:rsidRDefault="007A305F" w:rsidP="007A305F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  <w14:ligatures w14:val="all"/>
        </w:rPr>
      </w:pPr>
      <w:r w:rsidRPr="007A305F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ติดต่อทีมงานฝ่ายการสื่อสารของ </w:t>
      </w:r>
      <w:r w:rsidRPr="007A305F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โรลส์-รอยซ์ มอเตอร์ คาร์ส ได้ทั้งทาง </w:t>
      </w:r>
      <w:r w:rsidR="00832818">
        <w:fldChar w:fldCharType="begin"/>
      </w:r>
      <w:r w:rsidR="00832818">
        <w:instrText xml:space="preserve"> HYPERLINK "https://twitter.com/rollsroycemedia" </w:instrText>
      </w:r>
      <w:r w:rsidR="00832818">
        <w:fldChar w:fldCharType="separate"/>
      </w:r>
      <w:r w:rsidRPr="007A305F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ทวิตเตอร์</w:t>
      </w:r>
      <w:r w:rsidR="00832818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  <w:r w:rsidRPr="007A305F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 และ </w:t>
      </w:r>
      <w:r w:rsidR="00832818">
        <w:fldChar w:fldCharType="begin"/>
      </w:r>
      <w:r w:rsidR="00832818">
        <w:instrText xml:space="preserve"> HYPERLINK "https://www.instagram.com/rollsroycemedia/" </w:instrText>
      </w:r>
      <w:r w:rsidR="00832818">
        <w:fldChar w:fldCharType="separate"/>
      </w:r>
      <w:r w:rsidRPr="007A305F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อินสตาแกรม</w:t>
      </w:r>
      <w:r w:rsidR="00832818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</w:p>
    <w:p w14:paraId="6ADAFAA1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  <w14:ligatures w14:val="all"/>
        </w:rPr>
      </w:pPr>
    </w:p>
    <w:p w14:paraId="6DCDEC78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14:ligatures w14:val="all"/>
        </w:rPr>
      </w:pPr>
      <w:r w:rsidRPr="007A305F"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cs/>
          <w:lang w:bidi="th-TH"/>
          <w14:ligatures w14:val="all"/>
        </w:rPr>
        <w:t>ข้อมูลสำหรับบรรณาธิการ</w:t>
      </w:r>
    </w:p>
    <w:p w14:paraId="0FF5ACB6" w14:textId="77777777" w:rsidR="007A305F" w:rsidRPr="007A305F" w:rsidRDefault="007A305F" w:rsidP="007A305F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</w:p>
    <w:p w14:paraId="5EEF71FF" w14:textId="77777777" w:rsidR="007A305F" w:rsidRPr="007A305F" w:rsidRDefault="007A305F" w:rsidP="007A305F">
      <w:pPr>
        <w:pStyle w:val="ListParagraph"/>
        <w:numPr>
          <w:ilvl w:val="0"/>
          <w:numId w:val="3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7A305F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A305F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A305F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A305F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7A305F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7A305F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A305F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(</w:t>
      </w:r>
      <w:r w:rsidRPr="007A305F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  <w:t>Rolls-Royce Motor Cars</w:t>
      </w:r>
      <w:r w:rsidRPr="007A305F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)</w:t>
      </w:r>
    </w:p>
    <w:p w14:paraId="22F5201A" w14:textId="77777777" w:rsidR="007A305F" w:rsidRPr="007A305F" w:rsidRDefault="007A305F" w:rsidP="007A305F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บริษัทในเครือ</w:t>
      </w:r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บีเอ็มดับเบิลยู กรุ๊</w:t>
      </w:r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ป 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มีสำนักงานใหญ่และฐานการผลิตอยู่ที่กู๊ดวูด 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ว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ต์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ัสเซ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 ซึ่งเป็น</w:t>
      </w:r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ถานที่แห่ง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ดียวในโลก</w:t>
      </w:r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ที่</w:t>
      </w:r>
      <w:proofErr w:type="spellStart"/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ยนตร</w:t>
      </w:r>
      <w:proofErr w:type="spellEnd"/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รรมระดับ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ู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ปอร์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ลัก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ชัว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ีทุกคัน</w:t>
      </w:r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่านการประกอบด้วยมืออย่างประณีต</w:t>
      </w:r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ดยพนักงาน</w:t>
      </w:r>
      <w:r w:rsidRPr="007A305F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ู้เชี่ยวชาญ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ทั้งชายและหญิงกว่า 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14:ligatures w14:val="all"/>
        </w:rPr>
        <w:t xml:space="preserve">2,000 </w:t>
      </w:r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ชีวิต ทั้งนี้ 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คนละบริษัท และไม่มีส่วนเกี่ยวข้อง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ใดๆ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กับ บมจ. 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A305F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ผู้ผลิตระบบขับดันและเครื่องยนต์อากาศยาน</w:t>
      </w:r>
    </w:p>
    <w:p w14:paraId="30DD3E78" w14:textId="77777777" w:rsidR="007A305F" w:rsidRPr="007A305F" w:rsidRDefault="007A305F" w:rsidP="007A305F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  <w14:ligatures w14:val="all"/>
        </w:rPr>
      </w:pPr>
      <w:r w:rsidRPr="007A305F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14:ligatures w14:val="all"/>
        </w:rPr>
        <w:t>Contacts:</w:t>
      </w:r>
    </w:p>
    <w:p w14:paraId="32B23DD6" w14:textId="77777777" w:rsidR="007A305F" w:rsidRPr="007A305F" w:rsidRDefault="007A305F" w:rsidP="007A305F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 w:bidi="th-TH"/>
          <w14:ligatures w14:val="all"/>
        </w:rPr>
      </w:pPr>
    </w:p>
    <w:p w14:paraId="7AFB1614" w14:textId="77777777" w:rsidR="007A305F" w:rsidRPr="007A305F" w:rsidRDefault="007A305F" w:rsidP="007A305F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  <w14:ligatures w14:val="all"/>
        </w:rPr>
      </w:pPr>
      <w:r w:rsidRPr="007A305F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Thailand</w:t>
      </w:r>
    </w:p>
    <w:p w14:paraId="0D8AE738" w14:textId="77777777" w:rsidR="007A305F" w:rsidRPr="007A305F" w:rsidRDefault="007A305F" w:rsidP="007A305F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</w:pPr>
      <w:r w:rsidRPr="007A305F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  <w14:ligatures w14:val="all"/>
        </w:rPr>
        <w:t>บุศราพร เจริญกุลศักดิ์</w:t>
      </w:r>
      <w:r w:rsidRPr="007A305F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  <w14:ligatures w14:val="all"/>
        </w:rPr>
        <w:t xml:space="preserve"> </w:t>
      </w:r>
      <w:r w:rsidRPr="007A305F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  <w14:ligatures w14:val="all"/>
        </w:rPr>
        <w:tab/>
      </w:r>
      <w:r w:rsidRPr="007A305F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  <w:t xml:space="preserve">+668 1665 1995 </w:t>
      </w:r>
      <w:r w:rsidRPr="007A305F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</w:r>
      <w:hyperlink r:id="rId17" w:history="1">
        <w:r w:rsidRPr="007A305F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bussaraporn.c@rrmcapac.com</w:t>
        </w:r>
      </w:hyperlink>
    </w:p>
    <w:p w14:paraId="24D4FCD4" w14:textId="77777777" w:rsidR="007A305F" w:rsidRPr="007A305F" w:rsidRDefault="007A305F" w:rsidP="007A305F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8"/>
          <w:u w:val="single"/>
          <w14:ligatures w14:val="all"/>
        </w:rPr>
      </w:pPr>
      <w:r w:rsidRPr="007A30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  <w14:ligatures w14:val="all"/>
        </w:rPr>
        <w:t xml:space="preserve">ธาร สุขานุศาสน์ </w:t>
      </w:r>
      <w:r w:rsidRPr="007A30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7A30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7A30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7A30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  <w14:ligatures w14:val="all"/>
        </w:rPr>
        <w:t>+66</w:t>
      </w:r>
      <w:r w:rsidRPr="007A30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 xml:space="preserve">6 5525 5710 </w:t>
      </w:r>
      <w:r w:rsidRPr="007A305F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  <w14:ligatures w14:val="all"/>
        </w:rPr>
        <w:tab/>
      </w:r>
      <w:hyperlink r:id="rId18" w:history="1">
        <w:r w:rsidRPr="007A305F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tarn.suk@mgc-asia.com</w:t>
        </w:r>
      </w:hyperlink>
    </w:p>
    <w:p w14:paraId="19F40E4F" w14:textId="77777777" w:rsidR="007A305F" w:rsidRPr="007A305F" w:rsidRDefault="007A305F" w:rsidP="007A305F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</w:pPr>
    </w:p>
    <w:p w14:paraId="42D5B681" w14:textId="77777777" w:rsidR="007A305F" w:rsidRPr="007A305F" w:rsidRDefault="007A305F" w:rsidP="007A305F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lang w:val="en-GB"/>
          <w14:ligatures w14:val="all"/>
        </w:rPr>
      </w:pPr>
      <w:r w:rsidRPr="007A305F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Regional (</w:t>
      </w:r>
      <w:r w:rsidRPr="007A305F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  <w14:ligatures w14:val="all"/>
        </w:rPr>
        <w:t>Asia Pacific – Central)</w:t>
      </w:r>
    </w:p>
    <w:p w14:paraId="1BC7497C" w14:textId="77777777" w:rsidR="007A305F" w:rsidRPr="007A305F" w:rsidRDefault="007A305F" w:rsidP="007A305F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>Helpdesk</w:t>
      </w: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  <w:t>+65 9017</w:t>
      </w: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  <w14:ligatures w14:val="all"/>
        </w:rPr>
        <w:t xml:space="preserve"> </w:t>
      </w: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>6272</w:t>
      </w: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 xml:space="preserve"> *</w:t>
      </w:r>
      <w:r w:rsidRPr="007A305F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hyperlink r:id="rId19" w:history="1">
        <w:r w:rsidRPr="007A305F">
          <w:rPr>
            <w:rStyle w:val="Hyperlink"/>
            <w:rFonts w:ascii="Gill Alt One MT Light" w:eastAsia="SimSun" w:hAnsi="Gill Alt One MT Light" w:cs="Quark"/>
            <w:spacing w:val="2"/>
            <w:szCs w:val="28"/>
            <w14:ligatures w14:val="all"/>
          </w:rPr>
          <w:t>info@rrmcapac.com</w:t>
        </w:r>
      </w:hyperlink>
    </w:p>
    <w:p w14:paraId="475ACCA0" w14:textId="77777777" w:rsidR="007A305F" w:rsidRPr="007A305F" w:rsidRDefault="007A305F" w:rsidP="007A305F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7A305F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7A305F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7A305F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7A305F">
        <w:rPr>
          <w:rFonts w:ascii="Gill Alt One MT Light" w:hAnsi="Gill Alt One MT Light" w:cs="Quark"/>
          <w:spacing w:val="2"/>
          <w:szCs w:val="28"/>
          <w14:ligatures w14:val="all"/>
        </w:rPr>
        <w:tab/>
        <w:t>+668</w:t>
      </w:r>
      <w:r w:rsidRPr="007A305F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7A305F">
        <w:rPr>
          <w:rFonts w:ascii="Gill Alt One MT Light" w:hAnsi="Gill Alt One MT Light" w:cs="Quark"/>
          <w:spacing w:val="2"/>
          <w:szCs w:val="28"/>
          <w14:ligatures w14:val="all"/>
        </w:rPr>
        <w:t>3076</w:t>
      </w:r>
      <w:r w:rsidRPr="007A305F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7A305F">
        <w:rPr>
          <w:rFonts w:ascii="Gill Alt One MT Light" w:hAnsi="Gill Alt One MT Light" w:cs="Quark"/>
          <w:spacing w:val="2"/>
          <w:szCs w:val="28"/>
          <w14:ligatures w14:val="all"/>
        </w:rPr>
        <w:t>6196</w:t>
      </w:r>
    </w:p>
    <w:p w14:paraId="0168E0E8" w14:textId="77777777" w:rsidR="007A305F" w:rsidRPr="007A305F" w:rsidRDefault="007A305F" w:rsidP="007A305F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</w:pPr>
      <w:r w:rsidRPr="007A305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>Hal Serudin</w:t>
      </w:r>
      <w:r w:rsidRPr="007A305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7A305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7A305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  <w:t>+65 6838 9675</w:t>
      </w:r>
      <w:r w:rsidRPr="007A305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hyperlink r:id="rId20" w:history="1">
        <w:r w:rsidRPr="007A305F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  <w14:ligatures w14:val="all"/>
          </w:rPr>
          <w:t>hal.serudin@rolls-roycemotorcars.com</w:t>
        </w:r>
      </w:hyperlink>
      <w:r w:rsidRPr="007A305F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br/>
      </w:r>
      <w:r w:rsidRPr="007A305F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*</w:t>
      </w:r>
      <w:proofErr w:type="spellStart"/>
      <w:r w:rsidRPr="007A305F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whatsapp</w:t>
      </w:r>
      <w:proofErr w:type="spellEnd"/>
    </w:p>
    <w:p w14:paraId="2F88E266" w14:textId="77777777" w:rsidR="007A305F" w:rsidRPr="007A305F" w:rsidRDefault="007A305F" w:rsidP="007A305F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/>
          <w14:ligatures w14:val="all"/>
        </w:rPr>
      </w:pPr>
    </w:p>
    <w:p w14:paraId="31622CC9" w14:textId="77777777" w:rsidR="007A305F" w:rsidRPr="007A305F" w:rsidRDefault="007A305F" w:rsidP="007A305F">
      <w:pPr>
        <w:spacing w:after="0" w:line="276" w:lineRule="auto"/>
        <w:contextualSpacing/>
        <w:rPr>
          <w:rFonts w:ascii="Gill Alt One MT Light" w:hAnsi="Gill Alt One MT Light" w:cs="Quark"/>
          <w:b/>
          <w:sz w:val="24"/>
          <w:szCs w:val="28"/>
          <w:lang w:val="en-US" w:bidi="th-TH"/>
        </w:rPr>
      </w:pPr>
    </w:p>
    <w:p w14:paraId="1E5CF62C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  <w:lang w:val="en-US"/>
        </w:rPr>
      </w:pPr>
    </w:p>
    <w:p w14:paraId="6F5CBB54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</w:rPr>
      </w:pPr>
    </w:p>
    <w:p w14:paraId="538B76B2" w14:textId="77777777" w:rsidR="007A305F" w:rsidRPr="007A305F" w:rsidRDefault="007A305F" w:rsidP="007A305F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  <w:lang w:val="en-US"/>
        </w:rPr>
      </w:pPr>
    </w:p>
    <w:p w14:paraId="42E932FA" w14:textId="77777777" w:rsidR="007A305F" w:rsidRPr="007A305F" w:rsidRDefault="007A305F" w:rsidP="007A305F">
      <w:pPr>
        <w:spacing w:after="0" w:line="240" w:lineRule="auto"/>
        <w:contextualSpacing/>
        <w:rPr>
          <w:rFonts w:ascii="Gill Alt One MT Light" w:hAnsi="Gill Alt One MT Light" w:cs="Quark"/>
          <w:b/>
          <w:bCs/>
          <w:sz w:val="24"/>
          <w:szCs w:val="28"/>
        </w:rPr>
      </w:pPr>
    </w:p>
    <w:p w14:paraId="30277891" w14:textId="77777777" w:rsidR="001645E4" w:rsidRPr="007A305F" w:rsidRDefault="001645E4" w:rsidP="007A305F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  <w:lang w:bidi="th-TH"/>
        </w:rPr>
      </w:pPr>
    </w:p>
    <w:sectPr w:rsidR="001645E4" w:rsidRPr="007A305F" w:rsidSect="00D622C3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79B7D4" w14:textId="77777777" w:rsidR="00A46E13" w:rsidRDefault="00A46E13">
      <w:pPr>
        <w:spacing w:after="0" w:line="240" w:lineRule="auto"/>
      </w:pPr>
      <w:r>
        <w:separator/>
      </w:r>
    </w:p>
  </w:endnote>
  <w:endnote w:type="continuationSeparator" w:id="0">
    <w:p w14:paraId="1DBEBE7F" w14:textId="77777777" w:rsidR="00A46E13" w:rsidRDefault="00A46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MV Bol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DB Gill Siam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C3279" w14:textId="77777777" w:rsidR="00D622C3" w:rsidRPr="00A33D09" w:rsidRDefault="00D622C3" w:rsidP="00D622C3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2B4930BD" w14:textId="77777777" w:rsidR="00D622C3" w:rsidRPr="00A33D09" w:rsidRDefault="00D622C3" w:rsidP="00D622C3">
    <w:pPr>
      <w:pStyle w:val="Footer"/>
      <w:jc w:val="center"/>
      <w:rPr>
        <w:rFonts w:ascii="Gill Sans MT" w:hAnsi="Gill Sans MT"/>
        <w:sz w:val="8"/>
        <w:lang w:val="en-GB"/>
      </w:rPr>
    </w:pPr>
  </w:p>
  <w:p w14:paraId="31DF81E7" w14:textId="77777777" w:rsidR="00D622C3" w:rsidRPr="00A33D09" w:rsidRDefault="00D622C3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 xml:space="preserve">The Drive, </w:t>
    </w:r>
    <w:proofErr w:type="spellStart"/>
    <w:r w:rsidRPr="00A33D09">
      <w:rPr>
        <w:rFonts w:ascii="Gill Sans MT" w:hAnsi="Gill Sans MT"/>
        <w:sz w:val="14"/>
        <w:lang w:val="en-GB"/>
      </w:rPr>
      <w:t>Westhampnett</w:t>
    </w:r>
    <w:proofErr w:type="spellEnd"/>
    <w:r w:rsidRPr="00A33D09">
      <w:rPr>
        <w:rFonts w:ascii="Gill Sans MT" w:hAnsi="Gill Sans MT"/>
        <w:sz w:val="14"/>
        <w:lang w:val="en-GB"/>
      </w:rPr>
      <w:t>, Chichester, West Sussex PO18 0SH</w:t>
    </w:r>
  </w:p>
  <w:p w14:paraId="66873A15" w14:textId="77777777" w:rsidR="00D622C3" w:rsidRPr="00A33D09" w:rsidRDefault="00D622C3" w:rsidP="00D622C3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6CCC1630" w14:textId="77777777" w:rsidR="00D622C3" w:rsidRPr="00A33D09" w:rsidRDefault="00A46E13" w:rsidP="00D622C3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D622C3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6C7C121E" w14:textId="77777777" w:rsidR="00D622C3" w:rsidRPr="007C3772" w:rsidRDefault="00D622C3" w:rsidP="00D62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09DB5" w14:textId="77777777" w:rsidR="00A46E13" w:rsidRDefault="00A46E13">
      <w:pPr>
        <w:spacing w:after="0" w:line="240" w:lineRule="auto"/>
      </w:pPr>
      <w:r>
        <w:separator/>
      </w:r>
    </w:p>
  </w:footnote>
  <w:footnote w:type="continuationSeparator" w:id="0">
    <w:p w14:paraId="2FCFEC3D" w14:textId="77777777" w:rsidR="00A46E13" w:rsidRDefault="00A46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30FD1D" w14:textId="4BBA1362" w:rsidR="00D622C3" w:rsidRDefault="00D622C3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6CCF6895" wp14:editId="6BEC1E47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C8670F7" w14:textId="77777777" w:rsidR="007A305F" w:rsidRDefault="007A305F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B3899"/>
    <w:multiLevelType w:val="hybridMultilevel"/>
    <w:tmpl w:val="13BA0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01D5A"/>
    <w:multiLevelType w:val="hybridMultilevel"/>
    <w:tmpl w:val="9D96F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36D1C"/>
    <w:multiLevelType w:val="hybridMultilevel"/>
    <w:tmpl w:val="65528C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13D8C"/>
    <w:multiLevelType w:val="hybridMultilevel"/>
    <w:tmpl w:val="A8345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9688D"/>
    <w:multiLevelType w:val="hybridMultilevel"/>
    <w:tmpl w:val="658034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jQ3NTQ0MTYyMLZQ0lEKTi0uzszPAykwqQUARaxy5ywAAAA="/>
  </w:docVars>
  <w:rsids>
    <w:rsidRoot w:val="0088288B"/>
    <w:rsid w:val="00000D37"/>
    <w:rsid w:val="000019D0"/>
    <w:rsid w:val="00003708"/>
    <w:rsid w:val="00004D8B"/>
    <w:rsid w:val="00011593"/>
    <w:rsid w:val="00012FE6"/>
    <w:rsid w:val="00014CD3"/>
    <w:rsid w:val="00017071"/>
    <w:rsid w:val="0002760E"/>
    <w:rsid w:val="00050F90"/>
    <w:rsid w:val="000546E2"/>
    <w:rsid w:val="00073BD6"/>
    <w:rsid w:val="000A0750"/>
    <w:rsid w:val="000A1935"/>
    <w:rsid w:val="000B55C9"/>
    <w:rsid w:val="000C5FBD"/>
    <w:rsid w:val="000D3A7F"/>
    <w:rsid w:val="000D725C"/>
    <w:rsid w:val="000E366B"/>
    <w:rsid w:val="000E7CB3"/>
    <w:rsid w:val="000F4B11"/>
    <w:rsid w:val="00101547"/>
    <w:rsid w:val="00103BC7"/>
    <w:rsid w:val="00110054"/>
    <w:rsid w:val="00111271"/>
    <w:rsid w:val="001144D3"/>
    <w:rsid w:val="001221BA"/>
    <w:rsid w:val="00125847"/>
    <w:rsid w:val="001446FD"/>
    <w:rsid w:val="00147294"/>
    <w:rsid w:val="00150F5E"/>
    <w:rsid w:val="001545F9"/>
    <w:rsid w:val="00155FD5"/>
    <w:rsid w:val="00157E02"/>
    <w:rsid w:val="00160D69"/>
    <w:rsid w:val="001645E4"/>
    <w:rsid w:val="00166E1B"/>
    <w:rsid w:val="00172FEF"/>
    <w:rsid w:val="001738D7"/>
    <w:rsid w:val="00175779"/>
    <w:rsid w:val="00177DE7"/>
    <w:rsid w:val="00186A2B"/>
    <w:rsid w:val="00190754"/>
    <w:rsid w:val="0019629D"/>
    <w:rsid w:val="001A284D"/>
    <w:rsid w:val="001A4F86"/>
    <w:rsid w:val="001B2593"/>
    <w:rsid w:val="001B4A82"/>
    <w:rsid w:val="001B746D"/>
    <w:rsid w:val="001C03A7"/>
    <w:rsid w:val="001C75BC"/>
    <w:rsid w:val="001F4933"/>
    <w:rsid w:val="001F508C"/>
    <w:rsid w:val="001F6331"/>
    <w:rsid w:val="002052E7"/>
    <w:rsid w:val="00205FDB"/>
    <w:rsid w:val="002076E7"/>
    <w:rsid w:val="00210DF4"/>
    <w:rsid w:val="002204CB"/>
    <w:rsid w:val="00224248"/>
    <w:rsid w:val="00225CC5"/>
    <w:rsid w:val="00225E26"/>
    <w:rsid w:val="00230DB1"/>
    <w:rsid w:val="002356C7"/>
    <w:rsid w:val="002642F8"/>
    <w:rsid w:val="00273A4B"/>
    <w:rsid w:val="00294D37"/>
    <w:rsid w:val="002A2CEC"/>
    <w:rsid w:val="002A595A"/>
    <w:rsid w:val="002A6B45"/>
    <w:rsid w:val="002B1DEC"/>
    <w:rsid w:val="002C1CA8"/>
    <w:rsid w:val="002C2543"/>
    <w:rsid w:val="002C3083"/>
    <w:rsid w:val="002C499F"/>
    <w:rsid w:val="002C581F"/>
    <w:rsid w:val="002D02CE"/>
    <w:rsid w:val="002D661F"/>
    <w:rsid w:val="00307F18"/>
    <w:rsid w:val="00327F17"/>
    <w:rsid w:val="00332719"/>
    <w:rsid w:val="0033758F"/>
    <w:rsid w:val="00350B47"/>
    <w:rsid w:val="00356E43"/>
    <w:rsid w:val="00377A7C"/>
    <w:rsid w:val="00381CF6"/>
    <w:rsid w:val="003822B6"/>
    <w:rsid w:val="00385D6A"/>
    <w:rsid w:val="00387B1F"/>
    <w:rsid w:val="00397174"/>
    <w:rsid w:val="003A5938"/>
    <w:rsid w:val="003B4101"/>
    <w:rsid w:val="003C350C"/>
    <w:rsid w:val="003C5B68"/>
    <w:rsid w:val="003D3107"/>
    <w:rsid w:val="003E4501"/>
    <w:rsid w:val="003E5F70"/>
    <w:rsid w:val="003E7F9C"/>
    <w:rsid w:val="00401DDB"/>
    <w:rsid w:val="004031C5"/>
    <w:rsid w:val="00407033"/>
    <w:rsid w:val="004169A0"/>
    <w:rsid w:val="004212B1"/>
    <w:rsid w:val="00421932"/>
    <w:rsid w:val="004238B5"/>
    <w:rsid w:val="004245A2"/>
    <w:rsid w:val="004333C9"/>
    <w:rsid w:val="004477C0"/>
    <w:rsid w:val="0046676F"/>
    <w:rsid w:val="00471F6B"/>
    <w:rsid w:val="0047744C"/>
    <w:rsid w:val="00484558"/>
    <w:rsid w:val="0048775C"/>
    <w:rsid w:val="004913F4"/>
    <w:rsid w:val="00494E64"/>
    <w:rsid w:val="004A2FFA"/>
    <w:rsid w:val="004B415F"/>
    <w:rsid w:val="004B568B"/>
    <w:rsid w:val="004C22EF"/>
    <w:rsid w:val="004C7E6E"/>
    <w:rsid w:val="004D728C"/>
    <w:rsid w:val="004D7EDD"/>
    <w:rsid w:val="004E25C7"/>
    <w:rsid w:val="004E6583"/>
    <w:rsid w:val="00505917"/>
    <w:rsid w:val="005159E9"/>
    <w:rsid w:val="005170B2"/>
    <w:rsid w:val="0052262C"/>
    <w:rsid w:val="00522CBB"/>
    <w:rsid w:val="005279DD"/>
    <w:rsid w:val="00531761"/>
    <w:rsid w:val="005331E4"/>
    <w:rsid w:val="00535BFA"/>
    <w:rsid w:val="00540345"/>
    <w:rsid w:val="00554749"/>
    <w:rsid w:val="005650D8"/>
    <w:rsid w:val="0057671E"/>
    <w:rsid w:val="0057746D"/>
    <w:rsid w:val="00580FCE"/>
    <w:rsid w:val="005931EF"/>
    <w:rsid w:val="005B2B0B"/>
    <w:rsid w:val="005B49AA"/>
    <w:rsid w:val="005B5048"/>
    <w:rsid w:val="005C0444"/>
    <w:rsid w:val="005C4A9A"/>
    <w:rsid w:val="005C6C2A"/>
    <w:rsid w:val="005D0BA4"/>
    <w:rsid w:val="00606F39"/>
    <w:rsid w:val="00614111"/>
    <w:rsid w:val="006343D3"/>
    <w:rsid w:val="0064063D"/>
    <w:rsid w:val="00645B24"/>
    <w:rsid w:val="00663578"/>
    <w:rsid w:val="00670C0D"/>
    <w:rsid w:val="00674D24"/>
    <w:rsid w:val="00685E1C"/>
    <w:rsid w:val="006924AB"/>
    <w:rsid w:val="006952ED"/>
    <w:rsid w:val="006A5A94"/>
    <w:rsid w:val="006B4C33"/>
    <w:rsid w:val="006D231B"/>
    <w:rsid w:val="006D6385"/>
    <w:rsid w:val="006D6F22"/>
    <w:rsid w:val="006E441B"/>
    <w:rsid w:val="006E6BDF"/>
    <w:rsid w:val="006F6EFE"/>
    <w:rsid w:val="00700B6E"/>
    <w:rsid w:val="00707260"/>
    <w:rsid w:val="00711893"/>
    <w:rsid w:val="00712A9B"/>
    <w:rsid w:val="00713B61"/>
    <w:rsid w:val="00716CA6"/>
    <w:rsid w:val="00717A84"/>
    <w:rsid w:val="007334D7"/>
    <w:rsid w:val="00737910"/>
    <w:rsid w:val="0074679E"/>
    <w:rsid w:val="00747C82"/>
    <w:rsid w:val="007523FD"/>
    <w:rsid w:val="0076455F"/>
    <w:rsid w:val="007649B7"/>
    <w:rsid w:val="00780701"/>
    <w:rsid w:val="00786726"/>
    <w:rsid w:val="00790C31"/>
    <w:rsid w:val="007A305F"/>
    <w:rsid w:val="007A3B7B"/>
    <w:rsid w:val="007A667C"/>
    <w:rsid w:val="007A6C34"/>
    <w:rsid w:val="007B39DC"/>
    <w:rsid w:val="007B5012"/>
    <w:rsid w:val="007B63F1"/>
    <w:rsid w:val="007B7A21"/>
    <w:rsid w:val="007C4B63"/>
    <w:rsid w:val="007C64F0"/>
    <w:rsid w:val="007C7FB1"/>
    <w:rsid w:val="007D4507"/>
    <w:rsid w:val="007D4C67"/>
    <w:rsid w:val="007E45BD"/>
    <w:rsid w:val="007F172C"/>
    <w:rsid w:val="007F3F0C"/>
    <w:rsid w:val="007F574E"/>
    <w:rsid w:val="007F6EE2"/>
    <w:rsid w:val="00801517"/>
    <w:rsid w:val="008043AC"/>
    <w:rsid w:val="00810A32"/>
    <w:rsid w:val="00816EA3"/>
    <w:rsid w:val="008258B4"/>
    <w:rsid w:val="00825CBA"/>
    <w:rsid w:val="00832818"/>
    <w:rsid w:val="00842225"/>
    <w:rsid w:val="00842E54"/>
    <w:rsid w:val="008466A7"/>
    <w:rsid w:val="00851381"/>
    <w:rsid w:val="008513B0"/>
    <w:rsid w:val="0088288B"/>
    <w:rsid w:val="008840A2"/>
    <w:rsid w:val="008A1E33"/>
    <w:rsid w:val="008B4C71"/>
    <w:rsid w:val="008C5557"/>
    <w:rsid w:val="00903DD1"/>
    <w:rsid w:val="009100A3"/>
    <w:rsid w:val="00925B68"/>
    <w:rsid w:val="00926035"/>
    <w:rsid w:val="00937B94"/>
    <w:rsid w:val="0094540D"/>
    <w:rsid w:val="0096229B"/>
    <w:rsid w:val="009675E8"/>
    <w:rsid w:val="009829A3"/>
    <w:rsid w:val="009A1AFE"/>
    <w:rsid w:val="009A3124"/>
    <w:rsid w:val="009C219A"/>
    <w:rsid w:val="009C4B20"/>
    <w:rsid w:val="009D0958"/>
    <w:rsid w:val="009D409C"/>
    <w:rsid w:val="009E2ADA"/>
    <w:rsid w:val="009E3655"/>
    <w:rsid w:val="009E36BD"/>
    <w:rsid w:val="009E7693"/>
    <w:rsid w:val="009F0BE2"/>
    <w:rsid w:val="00A11105"/>
    <w:rsid w:val="00A175E6"/>
    <w:rsid w:val="00A2149D"/>
    <w:rsid w:val="00A2340B"/>
    <w:rsid w:val="00A45F55"/>
    <w:rsid w:val="00A46E13"/>
    <w:rsid w:val="00A6259B"/>
    <w:rsid w:val="00A647A2"/>
    <w:rsid w:val="00A64A11"/>
    <w:rsid w:val="00A65C4A"/>
    <w:rsid w:val="00A70003"/>
    <w:rsid w:val="00A719C5"/>
    <w:rsid w:val="00A73C5B"/>
    <w:rsid w:val="00A75355"/>
    <w:rsid w:val="00A7758B"/>
    <w:rsid w:val="00A831EF"/>
    <w:rsid w:val="00A83FE5"/>
    <w:rsid w:val="00AB078C"/>
    <w:rsid w:val="00B2415E"/>
    <w:rsid w:val="00B244F7"/>
    <w:rsid w:val="00B314D5"/>
    <w:rsid w:val="00B373AA"/>
    <w:rsid w:val="00B402EA"/>
    <w:rsid w:val="00B47647"/>
    <w:rsid w:val="00B5072A"/>
    <w:rsid w:val="00B52848"/>
    <w:rsid w:val="00B55245"/>
    <w:rsid w:val="00B621D9"/>
    <w:rsid w:val="00B63084"/>
    <w:rsid w:val="00B673E9"/>
    <w:rsid w:val="00B700F4"/>
    <w:rsid w:val="00B701DB"/>
    <w:rsid w:val="00B722C1"/>
    <w:rsid w:val="00B773AA"/>
    <w:rsid w:val="00BA371F"/>
    <w:rsid w:val="00BA6064"/>
    <w:rsid w:val="00BB2EA5"/>
    <w:rsid w:val="00BB3F2D"/>
    <w:rsid w:val="00BC1263"/>
    <w:rsid w:val="00BC5CD0"/>
    <w:rsid w:val="00BC7966"/>
    <w:rsid w:val="00BD2D9B"/>
    <w:rsid w:val="00BE6426"/>
    <w:rsid w:val="00BF497B"/>
    <w:rsid w:val="00C00DD1"/>
    <w:rsid w:val="00C0101D"/>
    <w:rsid w:val="00C06913"/>
    <w:rsid w:val="00C14A89"/>
    <w:rsid w:val="00C15FF3"/>
    <w:rsid w:val="00C22478"/>
    <w:rsid w:val="00C26537"/>
    <w:rsid w:val="00C27B4C"/>
    <w:rsid w:val="00C345ED"/>
    <w:rsid w:val="00C371AC"/>
    <w:rsid w:val="00C4268F"/>
    <w:rsid w:val="00C53066"/>
    <w:rsid w:val="00C628BF"/>
    <w:rsid w:val="00C85007"/>
    <w:rsid w:val="00C8621B"/>
    <w:rsid w:val="00C9109A"/>
    <w:rsid w:val="00C92E10"/>
    <w:rsid w:val="00C9376A"/>
    <w:rsid w:val="00C958FF"/>
    <w:rsid w:val="00C95960"/>
    <w:rsid w:val="00CB50ED"/>
    <w:rsid w:val="00CC1968"/>
    <w:rsid w:val="00CC56D6"/>
    <w:rsid w:val="00CD33EE"/>
    <w:rsid w:val="00CD4B10"/>
    <w:rsid w:val="00CF14D7"/>
    <w:rsid w:val="00D1340C"/>
    <w:rsid w:val="00D15A92"/>
    <w:rsid w:val="00D22629"/>
    <w:rsid w:val="00D27EBC"/>
    <w:rsid w:val="00D3085F"/>
    <w:rsid w:val="00D3137C"/>
    <w:rsid w:val="00D430A9"/>
    <w:rsid w:val="00D434EF"/>
    <w:rsid w:val="00D4633C"/>
    <w:rsid w:val="00D46C6E"/>
    <w:rsid w:val="00D51306"/>
    <w:rsid w:val="00D61AD0"/>
    <w:rsid w:val="00D6229A"/>
    <w:rsid w:val="00D622C3"/>
    <w:rsid w:val="00D647FB"/>
    <w:rsid w:val="00D6502D"/>
    <w:rsid w:val="00D86F18"/>
    <w:rsid w:val="00D9127A"/>
    <w:rsid w:val="00DB3B03"/>
    <w:rsid w:val="00DB4A17"/>
    <w:rsid w:val="00DB77AD"/>
    <w:rsid w:val="00DC37E9"/>
    <w:rsid w:val="00DC4B73"/>
    <w:rsid w:val="00DF6307"/>
    <w:rsid w:val="00E006AF"/>
    <w:rsid w:val="00E03C24"/>
    <w:rsid w:val="00E05B7A"/>
    <w:rsid w:val="00E1708E"/>
    <w:rsid w:val="00E176EB"/>
    <w:rsid w:val="00E21A3D"/>
    <w:rsid w:val="00E21EDE"/>
    <w:rsid w:val="00E34427"/>
    <w:rsid w:val="00E371D8"/>
    <w:rsid w:val="00E40250"/>
    <w:rsid w:val="00E44621"/>
    <w:rsid w:val="00E44DA2"/>
    <w:rsid w:val="00E55922"/>
    <w:rsid w:val="00E61AF3"/>
    <w:rsid w:val="00E6500F"/>
    <w:rsid w:val="00E658DA"/>
    <w:rsid w:val="00E7547D"/>
    <w:rsid w:val="00E85FA2"/>
    <w:rsid w:val="00E95ACB"/>
    <w:rsid w:val="00E97F5F"/>
    <w:rsid w:val="00EA3849"/>
    <w:rsid w:val="00EB4738"/>
    <w:rsid w:val="00EC1E88"/>
    <w:rsid w:val="00ED3F9F"/>
    <w:rsid w:val="00EF19D9"/>
    <w:rsid w:val="00EF5843"/>
    <w:rsid w:val="00F05801"/>
    <w:rsid w:val="00F077F6"/>
    <w:rsid w:val="00F15CD1"/>
    <w:rsid w:val="00F202DC"/>
    <w:rsid w:val="00F3218C"/>
    <w:rsid w:val="00F354FB"/>
    <w:rsid w:val="00F5533E"/>
    <w:rsid w:val="00F56A12"/>
    <w:rsid w:val="00F64823"/>
    <w:rsid w:val="00F66467"/>
    <w:rsid w:val="00F7586E"/>
    <w:rsid w:val="00F771FC"/>
    <w:rsid w:val="00F901DC"/>
    <w:rsid w:val="00F93DBB"/>
    <w:rsid w:val="00F97783"/>
    <w:rsid w:val="00FA00F3"/>
    <w:rsid w:val="00FB0810"/>
    <w:rsid w:val="00FB1367"/>
    <w:rsid w:val="00FB26E8"/>
    <w:rsid w:val="00FC0091"/>
    <w:rsid w:val="00FC1C73"/>
    <w:rsid w:val="00FC36A1"/>
    <w:rsid w:val="00FE033F"/>
    <w:rsid w:val="00FE4B1A"/>
    <w:rsid w:val="00FE5459"/>
    <w:rsid w:val="00FE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B62DB7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character" w:customStyle="1" w:styleId="Hyperlink3">
    <w:name w:val="Hyperlink.3"/>
    <w:basedOn w:val="DefaultParagraphFont"/>
    <w:rsid w:val="00E176EB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E55922"/>
    <w:rPr>
      <w:color w:val="954F72" w:themeColor="followedHyperlink"/>
      <w:u w:val="single"/>
    </w:rPr>
  </w:style>
  <w:style w:type="paragraph" w:customStyle="1" w:styleId="Body">
    <w:name w:val="Body"/>
    <w:rsid w:val="0014729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147294"/>
  </w:style>
  <w:style w:type="character" w:customStyle="1" w:styleId="Hyperlink1">
    <w:name w:val="Hyperlink.1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Hyperlink2">
    <w:name w:val="Hyperlink.2"/>
    <w:basedOn w:val="None"/>
    <w:rsid w:val="00147294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147294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21D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25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A305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7A305F"/>
  </w:style>
  <w:style w:type="paragraph" w:customStyle="1" w:styleId="Default">
    <w:name w:val="Default"/>
    <w:rsid w:val="007A305F"/>
    <w:pPr>
      <w:autoSpaceDE w:val="0"/>
      <w:autoSpaceDN w:val="0"/>
      <w:adjustRightInd w:val="0"/>
      <w:spacing w:after="0" w:line="240" w:lineRule="auto"/>
    </w:pPr>
    <w:rPr>
      <w:rFonts w:ascii="DB Gill Siam X" w:cs="DB Gill Siam X"/>
      <w:color w:val="000000"/>
      <w:sz w:val="24"/>
      <w:szCs w:val="24"/>
      <w:lang w:val="en-US" w:bidi="th-TH"/>
    </w:rPr>
  </w:style>
  <w:style w:type="character" w:styleId="UnresolvedMention">
    <w:name w:val="Unresolved Mention"/>
    <w:basedOn w:val="DefaultParagraphFont"/>
    <w:uiPriority w:val="99"/>
    <w:semiHidden/>
    <w:unhideWhenUsed/>
    <w:rsid w:val="00421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olls-roycemotorcars.com/en_GB/bespoke/collection-cars/wraith-kryptos-collection/wraith-kryptos-challenge.html" TargetMode="External"/><Relationship Id="rId18" Type="http://schemas.openxmlformats.org/officeDocument/2006/relationships/hyperlink" Target="mailto:tarn.suk@mgc-asia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bussaraporn.c@rrmcapac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ress.rolls-roycemotorcars.com/" TargetMode="External"/><Relationship Id="rId20" Type="http://schemas.openxmlformats.org/officeDocument/2006/relationships/hyperlink" Target="mailto:hal.serudin@rolls-roycemotorcar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rolls-roycemotorcars.com/en_GB/bespoke/collection-cars/wraith-kryptos-collection/wraith-kryptos-challenge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info@rrmcapa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ress.rolls-roycemotorcars.com/rolls-royce-motor-cars-pressclub/article/detail/T0310587EN/the-wraith-kryptos-collection-a-labyrinth-of-complex-ciphers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9D6F9F-6E80-47B2-8E83-099A9B96F3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3407EB-6632-49EA-93EA-F14A6E09D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3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Charoenkulsak</cp:lastModifiedBy>
  <cp:revision>5</cp:revision>
  <cp:lastPrinted>2019-07-22T11:01:00Z</cp:lastPrinted>
  <dcterms:created xsi:type="dcterms:W3CDTF">2020-07-20T12:16:00Z</dcterms:created>
  <dcterms:modified xsi:type="dcterms:W3CDTF">2020-07-24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